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d3bcca6acddc5c2217097362fe60195ee0cc1d23.png"/>
            <a:graphic>
              <a:graphicData uri="http://schemas.openxmlformats.org/drawingml/2006/picture">
                <pic:pic>
                  <pic:nvPicPr>
                    <pic:cNvPr id="1" name="image-d3bcca6acddc5c2217097362fe60195ee0cc1d2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Updated Integration Guide: Best Ways to Use Grok-4 with Perplexity Pro Pla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Update: Grok-4 is NOW Available on Perplexity Pro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ritical Update</w:t>
      </w:r>
      <w:r>
        <w:rPr>
          <w:rFonts w:eastAsia="inter" w:cs="inter" w:ascii="inter" w:hAnsi="inter"/>
          <w:color w:val="000000"/>
        </w:rPr>
        <w:t xml:space="preserve">: As of January 2025, </w:t>
      </w:r>
      <w:r>
        <w:rPr>
          <w:rFonts w:eastAsia="inter" w:cs="inter" w:ascii="inter" w:hAnsi="inter"/>
          <w:b/>
          <w:color w:val="000000"/>
        </w:rPr>
        <w:t xml:space="preserve">Grok-4 is officially available to Perplexity Pro subscribers</w:t>
      </w:r>
      <w:r>
        <w:rPr>
          <w:rFonts w:eastAsia="inter" w:cs="inter" w:ascii="inter" w:hAnsi="inter"/>
          <w:color w:val="000000"/>
        </w:rPr>
        <w:t xml:space="preserve"> ($20/month). This represents a significant shift from earlier limitations where Grok-4 was restricted to Max users only. The integration provides the best value proposition for accessing Grok-4's capabilities through Perplexity's research-optimized interface.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ptimal Grok-4 Usage Through Perplexity Pr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est Practice #1: Direct Model Selection in Perplexity Pro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lementation</w:t>
      </w:r>
      <w:r>
        <w:rPr>
          <w:rFonts w:eastAsia="inter" w:cs="inter" w:ascii="inter" w:hAnsi="inter"/>
          <w:color w:val="000000"/>
        </w:rPr>
        <w:t xml:space="preserve">: Perplexity Pro users can now directly select Grok-4 from the model dropdown in any search or conversation.</w:t>
      </w:r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3" w:name="fnref1:1"/>
      <w:bookmarkEnd w:id="3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dvantag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grated web research</w:t>
      </w:r>
      <w:r>
        <w:rPr>
          <w:rFonts w:eastAsia="inter" w:cs="inter" w:ascii="inter" w:hAnsi="inter"/>
          <w:color w:val="000000"/>
          <w:sz w:val="21"/>
        </w:rPr>
        <w:t xml:space="preserve">: Grok-4 responses automatically include real-time web citations and sources</w:t>
      </w:r>
      <w:bookmarkStart w:id="4" w:name="fnref4"/>
      <w:bookmarkEnd w:id="4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5" w:name="fnref5"/>
      <w:bookmarkEnd w:id="5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timized for search workflows</w:t>
      </w:r>
      <w:r>
        <w:rPr>
          <w:rFonts w:eastAsia="inter" w:cs="inter" w:ascii="inter" w:hAnsi="inter"/>
          <w:color w:val="000000"/>
          <w:sz w:val="21"/>
        </w:rPr>
        <w:t xml:space="preserve">: Perplexity's system prompts enhance Grok-4's research capabilities</w:t>
      </w:r>
      <w:bookmarkStart w:id="6" w:name="fnref5:1"/>
      <w:bookmarkEnd w:id="6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st-effective</w:t>
      </w:r>
      <w:r>
        <w:rPr>
          <w:rFonts w:eastAsia="inter" w:cs="inter" w:ascii="inter" w:hAnsi="inter"/>
          <w:color w:val="000000"/>
          <w:sz w:val="21"/>
        </w:rPr>
        <w:t xml:space="preserve">: $20/month gives access to 300+ Pro searches daily using Grok-4</w:t>
      </w:r>
      <w:bookmarkStart w:id="7" w:name="fnref3:1"/>
      <w:bookmarkEnd w:id="7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 API complexity</w:t>
      </w:r>
      <w:r>
        <w:rPr>
          <w:rFonts w:eastAsia="inter" w:cs="inter" w:ascii="inter" w:hAnsi="inter"/>
          <w:color w:val="000000"/>
          <w:sz w:val="21"/>
        </w:rPr>
        <w:t xml:space="preserve">: Simple interface selection, no coding required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est Use Cas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rrent events analysis with real-time data acces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chnical research requiring both reasoning and web contex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ademic research with automatic source cit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lex problem-solving with web-grounded respons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est Practice #2: Research Mode + Grok-4 for Deep Analysi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lementation</w:t>
      </w:r>
      <w:r>
        <w:rPr>
          <w:rFonts w:eastAsia="inter" w:cs="inter" w:ascii="inter" w:hAnsi="inter"/>
          <w:color w:val="000000"/>
        </w:rPr>
        <w:t xml:space="preserve">: Use Perplexity's "Research Mode" and manually select Grok-4 as the reasoning model.</w:t>
      </w:r>
      <w:bookmarkStart w:id="8" w:name="fnref6"/>
      <w:bookmarkEnd w:id="8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9" w:name="fnref3:2"/>
      <w:bookmarkEnd w:id="9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ces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 Navigate to Perplexity Pro interface</w:t>
        <w:br/>
        <w:t xml:space="preserve">2. Select "Research Mode" </w:t>
        <w:br/>
        <w:t xml:space="preserve">3. Choose "Grok-4" from reasoning models dropdown</w:t>
        <w:br/>
        <w:t xml:space="preserve">4. Input complex research query</w:t>
        <w:br/>
        <w:t xml:space="preserve">5. Receive comprehensive report with citation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dvantag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ulti-step reasoning</w:t>
      </w:r>
      <w:r>
        <w:rPr>
          <w:rFonts w:eastAsia="inter" w:cs="inter" w:ascii="inter" w:hAnsi="inter"/>
          <w:color w:val="000000"/>
          <w:sz w:val="21"/>
        </w:rPr>
        <w:t xml:space="preserve">: Grok-4's 256K context (limited to 32K in Perplexity) still provides superior analysis</w:t>
      </w:r>
      <w:bookmarkStart w:id="10" w:name="fnref5:2"/>
      <w:bookmarkEnd w:id="10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mated source compilation</w:t>
      </w:r>
      <w:r>
        <w:rPr>
          <w:rFonts w:eastAsia="inter" w:cs="inter" w:ascii="inter" w:hAnsi="inter"/>
          <w:color w:val="000000"/>
          <w:sz w:val="21"/>
        </w:rPr>
        <w:t xml:space="preserve">: Research mode gathers and synthesizes multiple sourc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uctured outputs</w:t>
      </w:r>
      <w:r>
        <w:rPr>
          <w:rFonts w:eastAsia="inter" w:cs="inter" w:ascii="inter" w:hAnsi="inter"/>
          <w:color w:val="000000"/>
          <w:sz w:val="21"/>
        </w:rPr>
        <w:t xml:space="preserve">: Generates comprehensive reports rather than simple answer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lity citations</w:t>
      </w:r>
      <w:r>
        <w:rPr>
          <w:rFonts w:eastAsia="inter" w:cs="inter" w:ascii="inter" w:hAnsi="inter"/>
          <w:color w:val="000000"/>
          <w:sz w:val="21"/>
        </w:rPr>
        <w:t xml:space="preserve">: All claims backed by verifiable web sourc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nderstanding Grok-4 Limitations in Perplexity Pr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text Window Constrain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ile Grok-4 natively supports 256K tokens, </w:t>
      </w:r>
      <w:r>
        <w:rPr>
          <w:rFonts w:eastAsia="inter" w:cs="inter" w:ascii="inter" w:hAnsi="inter"/>
          <w:b/>
          <w:color w:val="000000"/>
        </w:rPr>
        <w:t xml:space="preserve">Perplexity limits this to 32K input tokens</w:t>
      </w:r>
      <w:r>
        <w:rPr>
          <w:rFonts w:eastAsia="inter" w:cs="inter" w:ascii="inter" w:hAnsi="inter"/>
          <w:color w:val="000000"/>
        </w:rPr>
        <w:t xml:space="preserve">. This optimization focuses the model on search-specific tasks rather than extensive document analysis.</w:t>
      </w:r>
      <w:bookmarkStart w:id="11" w:name="fnref1:2"/>
      <w:bookmarkEnd w:id="1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2" w:name="fnref5:3"/>
      <w:bookmarkEnd w:id="12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Prompt Optimiz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rplexity applies its own system prompts to Grok-4, optimizing it for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earch-focused responses</w:t>
      </w:r>
      <w:r>
        <w:rPr>
          <w:rFonts w:eastAsia="inter" w:cs="inter" w:ascii="inter" w:hAnsi="inter"/>
          <w:color w:val="000000"/>
          <w:sz w:val="21"/>
        </w:rPr>
        <w:t xml:space="preserve"> rather than conversational personality</w:t>
      </w:r>
      <w:bookmarkStart w:id="13" w:name="fnref5:4"/>
      <w:bookmarkEnd w:id="13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itation-heavy outputs</w:t>
      </w:r>
      <w:r>
        <w:rPr>
          <w:rFonts w:eastAsia="inter" w:cs="inter" w:ascii="inter" w:hAnsi="inter"/>
          <w:color w:val="000000"/>
          <w:sz w:val="21"/>
        </w:rPr>
        <w:t xml:space="preserve"> with source verific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uctured information delivery</w:t>
      </w:r>
      <w:r>
        <w:rPr>
          <w:rFonts w:eastAsia="inter" w:cs="inter" w:ascii="inter" w:hAnsi="inter"/>
          <w:color w:val="000000"/>
          <w:sz w:val="21"/>
        </w:rPr>
        <w:t xml:space="preserve"> optimized for search result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duced "chattiness"</w:t>
      </w:r>
      <w:r>
        <w:rPr>
          <w:rFonts w:eastAsia="inter" w:cs="inter" w:ascii="inter" w:hAnsi="inter"/>
          <w:color w:val="000000"/>
          <w:sz w:val="21"/>
        </w:rPr>
        <w:t xml:space="preserve"> compared to direct xAI API access</w:t>
      </w:r>
      <w:bookmarkStart w:id="14" w:name="fnref5:5"/>
      <w:bookmarkEnd w:id="14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dvanced Integration Patterns for EchoTune AI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ttern #1: Hybrid Research Agent Architectu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choTune integration: Perplexity Pro + Grok-4 for music trend analys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sicTrendAgent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alyzeGenreTren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nre, timefr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se Perplexity Pro API with Grok-4 sel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rplexityAP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k-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Analyze curren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genr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sic trend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imefr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riod. Include streaming data, artist emergence, and cultural factors.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Mo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searc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xtract structured data for EchoTune's recommendation eng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en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en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ommend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neratePlaylistSugges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)</w:t>
        <w:br/>
        <w:t xml:space="preserve">    };</w:t>
        <w:br/>
        <w:t xml:space="preserve">  }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ttern #2: Multi-Agent Workflow with Specialized Task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tecture</w:t>
      </w:r>
      <w:r>
        <w:rPr>
          <w:rFonts w:eastAsia="inter" w:cs="inter" w:ascii="inter" w:hAnsi="inter"/>
          <w:color w:val="000000"/>
        </w:rPr>
        <w:t xml:space="preserve">: Combine Perplexity Pro (Grok-4) for research with other models for specialized tasks:</w:t>
      </w:r>
      <w:bookmarkStart w:id="15" w:name="fnref7"/>
      <w:bookmarkEnd w:id="15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choTuneAgentOrchestrator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rok-4 via Perplexity for trend re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atherMusicIntellige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rplexityPro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k-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query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searc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;</w:t>
        <w:br/>
        <w:t xml:space="preserve">  },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eparate models for other tas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neratePlay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en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penAI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pt-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Create playlist based on trend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rend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;</w:t>
        <w:br/>
        <w:t xml:space="preserve">  }</w:t>
        <w:br/>
        <w:t xml:space="preserve">}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st-Benefit Analysis: Perplexity Pro vs Alternativ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Why Perplexity Pro is Optimal for Most Use Cas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ilt-in Research Infrastructure</w:t>
      </w:r>
      <w:r>
        <w:rPr>
          <w:rFonts w:eastAsia="inter" w:cs="inter" w:ascii="inter" w:hAnsi="inter"/>
          <w:color w:val="000000"/>
          <w:sz w:val="21"/>
        </w:rPr>
        <w:t xml:space="preserve">: Web search, citation management, and source verification included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st Efficiency</w:t>
      </w:r>
      <w:r>
        <w:rPr>
          <w:rFonts w:eastAsia="inter" w:cs="inter" w:ascii="inter" w:hAnsi="inter"/>
          <w:color w:val="000000"/>
          <w:sz w:val="21"/>
        </w:rPr>
        <w:t xml:space="preserve">: $20/month for unlimited Grok-4 access vs $3-15 per million tokens via direct API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 Infrastructure Overhead</w:t>
      </w:r>
      <w:r>
        <w:rPr>
          <w:rFonts w:eastAsia="inter" w:cs="inter" w:ascii="inter" w:hAnsi="inter"/>
          <w:color w:val="000000"/>
          <w:sz w:val="21"/>
        </w:rPr>
        <w:t xml:space="preserve">: No need to build custom web scraping or citation system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lity Optimization</w:t>
      </w:r>
      <w:r>
        <w:rPr>
          <w:rFonts w:eastAsia="inter" w:cs="inter" w:ascii="inter" w:hAnsi="inter"/>
          <w:color w:val="000000"/>
          <w:sz w:val="21"/>
        </w:rPr>
        <w:t xml:space="preserve">: Perplexity's system prompts enhance Grok-4's research capabiliti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pecific Workflow Recommend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 EchoTune's Music Research Workflows</w:t>
      </w:r>
      <w:r>
        <w:rPr>
          <w:rFonts w:eastAsia="inter" w:cs="inter" w:ascii="inter" w:hAnsi="inter"/>
          <w:b/>
          <w:color w:val="000000"/>
          <w:sz w:val="24"/>
        </w:rPr>
        <w:t xml:space="preserve">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Quick Artist/Genre Research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Perplexity Pro interface directly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Grok-4 model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ery: "Current trends in [genre], emerging artists, streaming performance"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port citations and trends to EchoTune's databas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ep Music Industry Analysi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Research Mode with Grok-4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faceted queries about market trends, user behavior, technology impact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 comprehensive reports for strategic plann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al-time Event Integration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everage Grok-4's real-time web access through Perplexity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 music festivals, album releases, viral trend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-update EchoTune's recommendation algorithm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Code Examp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erplexity Pro API Integration with Grok-4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dd to EchoTune's LLM provider regis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rplexityGrok4Provider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rplexity-grok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rplexity Research (Grok-4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query, searchMod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api.perplexity.ai/v1/chat/comple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k-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pecify Grok-4 explicit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query</w:t>
        <w:br/>
        <w:t xml:space="preserve">        }]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_mo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searchMode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_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_related_ques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},</w:t>
        <w:br/>
        <w:t xml:space="preserve">     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uthoriz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Bear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process.env.PERPLEXITY_API_KE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ent-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plication/js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  }</w:t>
        <w:br/>
        <w:t xml:space="preserve">    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o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latedQues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lated_ques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>  }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search Agent with Citation Managem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usicResearchAgent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rehensiveAnalys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p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se Grok-4 via Perplexity for multi-step re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earc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rplexityGrok4Provid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Conduct comprehensive analysis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opic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 music industry. Include market data, consumer behavior, technological impacts, and future predictions.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Mo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searc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tore citations in MongoDB for future refere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ore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earch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ocess findings for EchoTune's syste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cessFind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earch);</w:t>
        <w:br/>
        <w:t xml:space="preserve">  },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ore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tore in EchoTune's MongoDB in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l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search_cita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ertM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citation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i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cit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cit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tam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_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rplexity_grok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}))</w:t>
        <w:br/>
        <w:t xml:space="preserve">    );</w:t>
        <w:br/>
        <w:t xml:space="preserve">  }</w:t>
        <w:br/>
        <w:t xml:space="preserve">}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dvanced Features Available in Perplexity Pr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abs Integration</w:t>
      </w:r>
      <w:r>
        <w:rPr>
          <w:rFonts w:eastAsia="inter" w:cs="inter" w:ascii="inter" w:hAnsi="inter"/>
          <w:b/>
          <w:color w:val="000000"/>
          <w:sz w:val="24"/>
        </w:rPr>
        <w:t xml:space="preserve"> (Max Users - $40/month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mated report generation</w:t>
      </w:r>
      <w:r>
        <w:rPr>
          <w:rFonts w:eastAsia="inter" w:cs="inter" w:ascii="inter" w:hAnsi="inter"/>
          <w:color w:val="000000"/>
          <w:sz w:val="21"/>
        </w:rPr>
        <w:t xml:space="preserve"> with Grok-4 reasoning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ractive dashboards</w:t>
      </w:r>
      <w:r>
        <w:rPr>
          <w:rFonts w:eastAsia="inter" w:cs="inter" w:ascii="inter" w:hAnsi="inter"/>
          <w:color w:val="000000"/>
          <w:sz w:val="21"/>
        </w:rPr>
        <w:t xml:space="preserve"> for music trend visualization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cument creation</w:t>
      </w:r>
      <w:r>
        <w:rPr>
          <w:rFonts w:eastAsia="inter" w:cs="inter" w:ascii="inter" w:hAnsi="inter"/>
          <w:color w:val="000000"/>
          <w:sz w:val="21"/>
        </w:rPr>
        <w:t xml:space="preserve"> with comprehensive analysis and cit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ile Analysis with Grok-4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pload music industry reports, analyze with Grok-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alyzeIndustryRe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e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nalysi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rplexityPro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alyze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filePath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k-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tract key trends, market opportunities, and strategic recommenda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);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nalysis;</w:t>
        <w:br/>
        <w:t xml:space="preserve">}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mmary: Optimal Grok-4 Integration Strateg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or EchoTune AI's GitHub Coding Agent</w:t>
      </w:r>
      <w:r>
        <w:rPr>
          <w:rFonts w:eastAsia="inter" w:cs="inter" w:ascii="inter" w:hAnsi="inter"/>
          <w:color w:val="000000"/>
        </w:rPr>
        <w:t xml:space="preserve">: The most cost-effective and feature-rich approach is </w:t>
      </w:r>
      <w:r>
        <w:rPr>
          <w:rFonts w:eastAsia="inter" w:cs="inter" w:ascii="inter" w:hAnsi="inter"/>
          <w:b/>
          <w:color w:val="000000"/>
        </w:rPr>
        <w:t xml:space="preserve">Perplexity Pro ($20/month) with direct Grok-4 selection</w:t>
      </w:r>
      <w:r>
        <w:rPr>
          <w:rFonts w:eastAsia="inter" w:cs="inter" w:ascii="inter" w:hAnsi="inter"/>
          <w:color w:val="000000"/>
        </w:rPr>
        <w:t xml:space="preserve">. This provides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earch-optimized Grok-4 access</w:t>
      </w:r>
      <w:r>
        <w:rPr>
          <w:rFonts w:eastAsia="inter" w:cs="inter" w:ascii="inter" w:hAnsi="inter"/>
          <w:color w:val="000000"/>
          <w:sz w:val="21"/>
        </w:rPr>
        <w:t xml:space="preserve"> with automatic web context and citation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 API complexity</w:t>
      </w:r>
      <w:r>
        <w:rPr>
          <w:rFonts w:eastAsia="inter" w:cs="inter" w:ascii="inter" w:hAnsi="inter"/>
          <w:color w:val="000000"/>
          <w:sz w:val="21"/>
        </w:rPr>
        <w:t xml:space="preserve"> - simple model selection in interface or API call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ilt-in infrastructure</w:t>
      </w:r>
      <w:r>
        <w:rPr>
          <w:rFonts w:eastAsia="inter" w:cs="inter" w:ascii="inter" w:hAnsi="inter"/>
          <w:color w:val="000000"/>
          <w:sz w:val="21"/>
        </w:rPr>
        <w:t xml:space="preserve"> for web search, source verification, and citation management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st efficiency</w:t>
      </w:r>
      <w:r>
        <w:rPr>
          <w:rFonts w:eastAsia="inter" w:cs="inter" w:ascii="inter" w:hAnsi="inter"/>
          <w:color w:val="000000"/>
          <w:sz w:val="21"/>
        </w:rPr>
        <w:t xml:space="preserve"> compared to direct xAI API usage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gration-ready outputs</w:t>
      </w:r>
      <w:r>
        <w:rPr>
          <w:rFonts w:eastAsia="inter" w:cs="inter" w:ascii="inter" w:hAnsi="inter"/>
          <w:color w:val="000000"/>
          <w:sz w:val="21"/>
        </w:rPr>
        <w:t xml:space="preserve"> with structured data and verifiable sourc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lementation Priorit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bscribe to Perplexity Pro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te Perplexity API with explicit Grok-4 model selectio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ild research workflows using Grok-4's reasoning + Perplexity's web context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ale to Labs integration for advanced document/report gener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approach maximizes Grok-4's capabilities while leveraging Perplexity's research infrastructure, providing the best value for comprehensive AI-powered coding agent workflow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****</w:t>
      </w:r>
      <w:bookmarkStart w:id="16" w:name="fnref4:1"/>
      <w:bookmarkEnd w:id="16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17" w:name="fnref1:3"/>
      <w:bookmarkEnd w:id="17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8" w:name="fnref2:1"/>
      <w:bookmarkEnd w:id="18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19" w:name="fnref3:3"/>
      <w:bookmarkEnd w:id="19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20" w:name="fnref7:1"/>
      <w:bookmarkEnd w:id="20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21" w:name="fnref6:1"/>
      <w:bookmarkEnd w:id="21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22" w:name="fnref5:6"/>
      <w:bookmarkEnd w:id="22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23" w:name="fn1"/>
    <w:bookmarkEnd w:id="23"/>
    <w:p>
      <w:pPr>
        <w:numPr>
          <w:ilvl w:val="0"/>
          <w:numId w:val="13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perplexity.ai/help-center/en/articles/10354919-what-advanced-ai-models-are-included-in-a-perplexity-pro-subscrip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" w:name="fn2"/>
    <w:bookmarkEnd w:id="24"/>
    <w:p>
      <w:pPr>
        <w:numPr>
          <w:ilvl w:val="0"/>
          <w:numId w:val="13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x.com/perplexity_ai/status/1943437826307297480?lang=e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" w:name="fn3"/>
    <w:bookmarkEnd w:id="25"/>
    <w:p>
      <w:pPr>
        <w:numPr>
          <w:ilvl w:val="0"/>
          <w:numId w:val="13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perplexity.ai/help-center/en/articles/10352901-what-is-perplexity-pr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" w:name="fn4"/>
    <w:bookmarkEnd w:id="26"/>
    <w:p>
      <w:pPr>
        <w:numPr>
          <w:ilvl w:val="0"/>
          <w:numId w:val="13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perplexity_ai/comments/1lw78np/does_this_mean_pro_users_arent_getting_grok_4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" w:name="fn5"/>
    <w:bookmarkEnd w:id="27"/>
    <w:p>
      <w:pPr>
        <w:numPr>
          <w:ilvl w:val="0"/>
          <w:numId w:val="13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perplexity_ai/comments/1mqzr1g/the_models_available_like_o3_or_grok_4_are_th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" w:name="fn6"/>
    <w:bookmarkEnd w:id="28"/>
    <w:p>
      <w:pPr>
        <w:numPr>
          <w:ilvl w:val="0"/>
          <w:numId w:val="13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datastudios.org/post/all-perplexity-models-available-in-2025-complete-list-with-sonar-family-gpt-5-claude-gemini-an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" w:name="fn7"/>
    <w:bookmarkEnd w:id="29"/>
    <w:p>
      <w:pPr>
        <w:numPr>
          <w:ilvl w:val="0"/>
          <w:numId w:val="13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inkedin.com/pulse/experimenting-ai-agents-consulting-workflows-case-karan-chandra-dey-ghv0c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2">
    <w:multiLevelType w:val="hybridMultilevel"/>
  </w:abstractNum>
  <w:abstractNum w:abstractNumId="1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d3bcca6acddc5c2217097362fe60195ee0cc1d23.png" TargetMode="Internal"/><Relationship Id="rId6" Type="http://schemas.openxmlformats.org/officeDocument/2006/relationships/hyperlink" Target="https://www.perplexity.ai/help-center/en/articles/10354919-what-advanced-ai-models-are-included-in-a-perplexity-pro-subscription" TargetMode="External"/><Relationship Id="rId7" Type="http://schemas.openxmlformats.org/officeDocument/2006/relationships/hyperlink" Target="https://x.com/perplexity_ai/status/1943437826307297480?lang=en" TargetMode="External"/><Relationship Id="rId8" Type="http://schemas.openxmlformats.org/officeDocument/2006/relationships/hyperlink" Target="https://www.perplexity.ai/help-center/en/articles/10352901-what-is-perplexity-pro" TargetMode="External"/><Relationship Id="rId9" Type="http://schemas.openxmlformats.org/officeDocument/2006/relationships/hyperlink" Target="https://www.reddit.com/r/perplexity_ai/comments/1lw78np/does_this_mean_pro_users_arent_getting_grok_4/" TargetMode="External"/><Relationship Id="rId10" Type="http://schemas.openxmlformats.org/officeDocument/2006/relationships/hyperlink" Target="https://www.reddit.com/r/perplexity_ai/comments/1mqzr1g/the_models_available_like_o3_or_grok_4_are_the/" TargetMode="External"/><Relationship Id="rId11" Type="http://schemas.openxmlformats.org/officeDocument/2006/relationships/hyperlink" Target="https://www.datastudios.org/post/all-perplexity-models-available-in-2025-complete-list-with-sonar-family-gpt-5-claude-gemini-and" TargetMode="External"/><Relationship Id="rId12" Type="http://schemas.openxmlformats.org/officeDocument/2006/relationships/hyperlink" Target="https://www.linkedin.com/pulse/experimenting-ai-agents-consulting-workflows-case-karan-chandra-dey-ghv0c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16T07:22:33.896Z</dcterms:created>
  <dcterms:modified xsi:type="dcterms:W3CDTF">2025-08-16T07:22:33.896Z</dcterms:modified>
</cp:coreProperties>
</file>